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F23E73" w14:textId="58032CE9" w:rsidR="002C2D31" w:rsidRDefault="00451269">
      <w:bookmarkStart w:id="0" w:name="_GoBack"/>
      <w:permStart w:id="551700999" w:edGrp="everyone"/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6189" behindDoc="0" locked="0" layoutInCell="1" allowOverlap="1" wp14:anchorId="560BF271" wp14:editId="5DEBF02D">
                <wp:simplePos x="0" y="0"/>
                <wp:positionH relativeFrom="column">
                  <wp:posOffset>-1124585</wp:posOffset>
                </wp:positionH>
                <wp:positionV relativeFrom="paragraph">
                  <wp:posOffset>4785136</wp:posOffset>
                </wp:positionV>
                <wp:extent cx="7450871" cy="3405351"/>
                <wp:effectExtent l="0" t="0" r="4445" b="0"/>
                <wp:wrapNone/>
                <wp:docPr id="6" name="Flowchart: Manual Inpu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0871" cy="3405351"/>
                        </a:xfrm>
                        <a:prstGeom prst="flowChartManualInpu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DCB77B" id="_x0000_t118" coordsize="21600,21600" o:spt="118" path="m,4292l21600,r,21600l,21600xe">
                <v:stroke joinstyle="miter"/>
                <v:path gradientshapeok="t" o:connecttype="custom" o:connectlocs="10800,2146;0,10800;10800,21600;21600,10800" textboxrect="0,4291,21600,21600"/>
              </v:shapetype>
              <v:shape id="Flowchart: Manual Input 6" o:spid="_x0000_s1026" type="#_x0000_t118" style="position:absolute;margin-left:-88.55pt;margin-top:376.8pt;width:586.7pt;height:268.15pt;z-index:2516561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" stroked="f" strokeweight="1pt">
                <v:fill r:id="rId6" o:title="" recolor="t" rotate="t" type="frame"/>
              </v:shape>
            </w:pict>
          </mc:Fallback>
        </mc:AlternateContent>
      </w:r>
      <w:r w:rsidR="00CE11B3"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B52856F" wp14:editId="4D65223F">
                <wp:simplePos x="0" y="0"/>
                <wp:positionH relativeFrom="column">
                  <wp:posOffset>-825609</wp:posOffset>
                </wp:positionH>
                <wp:positionV relativeFrom="paragraph">
                  <wp:posOffset>3831021</wp:posOffset>
                </wp:positionV>
                <wp:extent cx="6620991" cy="1197632"/>
                <wp:effectExtent l="0" t="0" r="0" b="254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0991" cy="119763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BEF392" w14:textId="77777777" w:rsidR="00CE11B3" w:rsidRDefault="00CE11B3" w:rsidP="00CE11B3">
                            <w:pPr>
                              <w:rPr>
                                <w:rFonts w:ascii="Arial" w:hAnsi="Arial" w:cs="Arial"/>
                                <w:noProof/>
                                <w:color w:val="auto"/>
                              </w:rPr>
                            </w:pPr>
                            <w:permStart w:id="772944669" w:edGrp="everyone"/>
                            <w:r>
                              <w:rPr>
                                <w:rFonts w:ascii="Arial" w:hAnsi="Arial" w:cs="Arial"/>
                                <w:noProof/>
                                <w:color w:val="auto"/>
                              </w:rPr>
                              <w:t>Description</w:t>
                            </w:r>
                          </w:p>
                          <w:p w14:paraId="3092FB36" w14:textId="77777777" w:rsidR="00CE11B3" w:rsidRPr="00CE11B3" w:rsidRDefault="00CE11B3" w:rsidP="00CE11B3">
                            <w:pPr>
                              <w:rPr>
                                <w:rFonts w:ascii="Arial" w:hAnsi="Arial" w:cs="Arial"/>
                                <w:noProof/>
                                <w:color w:val="auto"/>
                              </w:rPr>
                            </w:pPr>
                            <w:r w:rsidRPr="00CE11B3">
                              <w:rPr>
                                <w:rFonts w:ascii="Arial" w:hAnsi="Arial" w:cs="Arial"/>
                                <w:noProof/>
                                <w:color w:val="auto"/>
                              </w:rPr>
                              <w:t>Lorem ipsum dolor sit amet, consectetuer adipiscing elit. Maecenas porttitor congue massa. Fusce posuere, magna sed pulvinar ultricies, purus lectus malesuada libero, sit amet commodo magna eros quis urna.</w:t>
                            </w:r>
                          </w:p>
                          <w:p w14:paraId="11BC11EC" w14:textId="77777777" w:rsidR="00CE11B3" w:rsidRPr="00CE11B3" w:rsidRDefault="00CE11B3" w:rsidP="00CE11B3">
                            <w:pPr>
                              <w:rPr>
                                <w:rFonts w:ascii="Arial" w:hAnsi="Arial" w:cs="Arial"/>
                                <w:noProof/>
                                <w:color w:val="auto"/>
                              </w:rPr>
                            </w:pPr>
                            <w:r w:rsidRPr="00CE11B3">
                              <w:rPr>
                                <w:rFonts w:ascii="Arial" w:hAnsi="Arial" w:cs="Arial"/>
                                <w:noProof/>
                                <w:color w:val="auto"/>
                              </w:rPr>
                              <w:t>Nunc viverra imperdiet enim. Fusce est. Vivamus a tellus.</w:t>
                            </w:r>
                          </w:p>
                          <w:p w14:paraId="77085343" w14:textId="77777777" w:rsidR="00CE11B3" w:rsidRPr="00CE11B3" w:rsidRDefault="00CE11B3" w:rsidP="00CE11B3">
                            <w:pPr>
                              <w:rPr>
                                <w:rFonts w:ascii="Arial" w:hAnsi="Arial" w:cs="Arial"/>
                                <w:noProof/>
                                <w:color w:val="auto"/>
                              </w:rPr>
                            </w:pPr>
                            <w:r w:rsidRPr="00CE11B3">
                              <w:rPr>
                                <w:rFonts w:ascii="Arial" w:hAnsi="Arial" w:cs="Arial"/>
                                <w:noProof/>
                                <w:color w:val="auto"/>
                              </w:rPr>
                              <w:t xml:space="preserve">Pellentesque habitant morbi tristique senectus et netus et malesuada fames ac turpis egestas. Proin pharetra nonummy pede. Mauris et orci. </w:t>
                            </w:r>
                          </w:p>
                          <w:p w14:paraId="156F2AF4" w14:textId="77777777" w:rsidR="00CE11B3" w:rsidRPr="00CE11B3" w:rsidRDefault="00CE11B3">
                            <w:pPr>
                              <w:rPr>
                                <w:color w:val="auto"/>
                              </w:rPr>
                            </w:pPr>
                          </w:p>
                          <w:permEnd w:id="772944669"/>
                          <w:p w14:paraId="64CF7E9F" w14:textId="77777777" w:rsidR="00CE11B3" w:rsidRDefault="00CE11B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5285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5pt;margin-top:301.65pt;width:521.35pt;height:94.3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" filled="f" stroked="f">
                <v:textbox>
                  <w:txbxContent>
                    <w:p w14:paraId="58BEF392" w14:textId="77777777" w:rsidR="00CE11B3" w:rsidRDefault="00CE11B3" w:rsidP="00CE11B3">
                      <w:pPr>
                        <w:rPr>
                          <w:rFonts w:ascii="Arial" w:hAnsi="Arial" w:cs="Arial"/>
                          <w:noProof/>
                          <w:color w:val="auto"/>
                        </w:rPr>
                      </w:pPr>
                      <w:permStart w:id="772944669" w:edGrp="everyone"/>
                      <w:r>
                        <w:rPr>
                          <w:rFonts w:ascii="Arial" w:hAnsi="Arial" w:cs="Arial"/>
                          <w:noProof/>
                          <w:color w:val="auto"/>
                        </w:rPr>
                        <w:t>Description</w:t>
                      </w:r>
                    </w:p>
                    <w:p w14:paraId="3092FB36" w14:textId="77777777" w:rsidR="00CE11B3" w:rsidRPr="00CE11B3" w:rsidRDefault="00CE11B3" w:rsidP="00CE11B3">
                      <w:pPr>
                        <w:rPr>
                          <w:rFonts w:ascii="Arial" w:hAnsi="Arial" w:cs="Arial"/>
                          <w:noProof/>
                          <w:color w:val="auto"/>
                        </w:rPr>
                      </w:pPr>
                      <w:r w:rsidRPr="00CE11B3">
                        <w:rPr>
                          <w:rFonts w:ascii="Arial" w:hAnsi="Arial" w:cs="Arial"/>
                          <w:noProof/>
                          <w:color w:val="auto"/>
                        </w:rPr>
                        <w:t>Lorem ipsum dolor sit amet, consectetuer adipiscing elit. Maecenas porttitor congue massa. Fusce posuere, magna sed pulvinar ultricies, purus lectus malesuada libero, sit amet commodo magna eros quis urna.</w:t>
                      </w:r>
                    </w:p>
                    <w:p w14:paraId="11BC11EC" w14:textId="77777777" w:rsidR="00CE11B3" w:rsidRPr="00CE11B3" w:rsidRDefault="00CE11B3" w:rsidP="00CE11B3">
                      <w:pPr>
                        <w:rPr>
                          <w:rFonts w:ascii="Arial" w:hAnsi="Arial" w:cs="Arial"/>
                          <w:noProof/>
                          <w:color w:val="auto"/>
                        </w:rPr>
                      </w:pPr>
                      <w:r w:rsidRPr="00CE11B3">
                        <w:rPr>
                          <w:rFonts w:ascii="Arial" w:hAnsi="Arial" w:cs="Arial"/>
                          <w:noProof/>
                          <w:color w:val="auto"/>
                        </w:rPr>
                        <w:t>Nunc viverra imperdiet enim. Fusce est. Vivamus a tellus.</w:t>
                      </w:r>
                    </w:p>
                    <w:p w14:paraId="77085343" w14:textId="77777777" w:rsidR="00CE11B3" w:rsidRPr="00CE11B3" w:rsidRDefault="00CE11B3" w:rsidP="00CE11B3">
                      <w:pPr>
                        <w:rPr>
                          <w:rFonts w:ascii="Arial" w:hAnsi="Arial" w:cs="Arial"/>
                          <w:noProof/>
                          <w:color w:val="auto"/>
                        </w:rPr>
                      </w:pPr>
                      <w:r w:rsidRPr="00CE11B3">
                        <w:rPr>
                          <w:rFonts w:ascii="Arial" w:hAnsi="Arial" w:cs="Arial"/>
                          <w:noProof/>
                          <w:color w:val="auto"/>
                        </w:rPr>
                        <w:t xml:space="preserve">Pellentesque habitant morbi tristique senectus et netus et malesuada fames ac turpis egestas. Proin pharetra nonummy pede. Mauris et orci. </w:t>
                      </w:r>
                    </w:p>
                    <w:p w14:paraId="156F2AF4" w14:textId="77777777" w:rsidR="00CE11B3" w:rsidRPr="00CE11B3" w:rsidRDefault="00CE11B3">
                      <w:pPr>
                        <w:rPr>
                          <w:color w:val="auto"/>
                        </w:rPr>
                      </w:pPr>
                    </w:p>
                    <w:permEnd w:id="772944669"/>
                    <w:p w14:paraId="64CF7E9F" w14:textId="77777777" w:rsidR="00CE11B3" w:rsidRDefault="00CE11B3"/>
                  </w:txbxContent>
                </v:textbox>
              </v:shape>
            </w:pict>
          </mc:Fallback>
        </mc:AlternateContent>
      </w:r>
      <w:r w:rsidR="00CE11B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B5BB3F" wp14:editId="66DD5260">
                <wp:simplePos x="0" y="0"/>
                <wp:positionH relativeFrom="margin">
                  <wp:posOffset>-888672</wp:posOffset>
                </wp:positionH>
                <wp:positionV relativeFrom="paragraph">
                  <wp:posOffset>1198179</wp:posOffset>
                </wp:positionV>
                <wp:extent cx="3547242" cy="20066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7242" cy="2006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A9A35D" w14:textId="77777777" w:rsidR="00BF65FC" w:rsidRPr="003C52D7" w:rsidRDefault="00BF65FC" w:rsidP="00BF65FC">
                            <w:pPr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96"/>
                                <w:szCs w:val="9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ermStart w:id="158413753" w:edGrp="everyone"/>
                            <w:r w:rsidRPr="003C52D7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96"/>
                                <w:szCs w:val="9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itle</w:t>
                            </w:r>
                          </w:p>
                          <w:p w14:paraId="17ECF5EA" w14:textId="77777777" w:rsidR="00BF65FC" w:rsidRPr="001123D5" w:rsidRDefault="00BF65FC" w:rsidP="00BF65FC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123D5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b Heading</w:t>
                            </w:r>
                            <w:permEnd w:id="158413753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5BB3F" id="Text Box 25" o:spid="_x0000_s1027" type="#_x0000_t202" style="position:absolute;margin-left:-69.95pt;margin-top:94.35pt;width:279.3pt;height:158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" filled="f" stroked="f" strokeweight=".5pt">
                <v:textbox>
                  <w:txbxContent>
                    <w:p w14:paraId="45A9A35D" w14:textId="77777777" w:rsidR="00BF65FC" w:rsidRPr="003C52D7" w:rsidRDefault="00BF65FC" w:rsidP="00BF65FC">
                      <w:pPr>
                        <w:rPr>
                          <w:rFonts w:ascii="Arial Black" w:hAnsi="Arial Black" w:cs="Arial"/>
                          <w:b/>
                          <w:color w:val="CE9F20"/>
                          <w:sz w:val="96"/>
                          <w:szCs w:val="9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ermStart w:id="158413753" w:edGrp="everyone"/>
                      <w:r w:rsidRPr="003C52D7">
                        <w:rPr>
                          <w:rFonts w:ascii="Arial Black" w:hAnsi="Arial Black" w:cs="Arial"/>
                          <w:b/>
                          <w:color w:val="CE9F20"/>
                          <w:sz w:val="96"/>
                          <w:szCs w:val="9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itle</w:t>
                      </w:r>
                    </w:p>
                    <w:p w14:paraId="17ECF5EA" w14:textId="77777777" w:rsidR="00BF65FC" w:rsidRPr="001123D5" w:rsidRDefault="00BF65FC" w:rsidP="00BF65FC">
                      <w:pPr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1123D5">
                        <w:rPr>
                          <w:rFonts w:ascii="Arial" w:hAnsi="Arial" w:cs="Arial"/>
                          <w:b/>
                          <w:color w:val="000000" w:themeColor="text1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b Heading</w:t>
                      </w:r>
                      <w:permEnd w:id="158413753"/>
                    </w:p>
                  </w:txbxContent>
                </v:textbox>
                <w10:wrap anchorx="margin"/>
              </v:shape>
            </w:pict>
          </mc:Fallback>
        </mc:AlternateContent>
      </w:r>
      <w:r w:rsidR="002747FE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3AE1BB1" wp14:editId="596947F1">
                <wp:simplePos x="0" y="0"/>
                <wp:positionH relativeFrom="column">
                  <wp:posOffset>2968625</wp:posOffset>
                </wp:positionH>
                <wp:positionV relativeFrom="paragraph">
                  <wp:posOffset>812800</wp:posOffset>
                </wp:positionV>
                <wp:extent cx="3124200" cy="25146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0" cy="25146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6B0423" w14:textId="77777777" w:rsidR="002747FE" w:rsidRPr="003C52D7" w:rsidRDefault="002747FE" w:rsidP="00CE11B3">
                            <w:pPr>
                              <w:ind w:left="720"/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28"/>
                                <w:szCs w:val="28"/>
                              </w:rPr>
                            </w:pPr>
                            <w:permStart w:id="904682343" w:edGrp="everyone"/>
                            <w:r w:rsidRPr="003C52D7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28"/>
                                <w:szCs w:val="28"/>
                              </w:rPr>
                              <w:t>Date:</w:t>
                            </w:r>
                          </w:p>
                          <w:p w14:paraId="228A71E2" w14:textId="77777777" w:rsidR="00CE11B3" w:rsidRPr="001123D5" w:rsidRDefault="00CE11B3" w:rsidP="00CE11B3">
                            <w:pPr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1123D5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>September 3, 2020</w:t>
                            </w:r>
                          </w:p>
                          <w:p w14:paraId="343FA34D" w14:textId="77777777" w:rsidR="00CE11B3" w:rsidRPr="001123D5" w:rsidRDefault="00CE11B3" w:rsidP="00CE11B3">
                            <w:pPr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08687D4B" w14:textId="77777777" w:rsidR="00CE11B3" w:rsidRPr="003C52D7" w:rsidRDefault="00CE11B3" w:rsidP="00CE11B3">
                            <w:pPr>
                              <w:ind w:left="720"/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28"/>
                                <w:szCs w:val="28"/>
                              </w:rPr>
                            </w:pPr>
                            <w:r w:rsidRPr="003C52D7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28"/>
                                <w:szCs w:val="28"/>
                              </w:rPr>
                              <w:t>Time:</w:t>
                            </w:r>
                          </w:p>
                          <w:p w14:paraId="2B9B6231" w14:textId="77777777" w:rsidR="00CE11B3" w:rsidRPr="001123D5" w:rsidRDefault="00CE11B3" w:rsidP="00CE11B3">
                            <w:pPr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1123D5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>8:00 am – 1:00 pm</w:t>
                            </w:r>
                          </w:p>
                          <w:p w14:paraId="0312B145" w14:textId="77777777" w:rsidR="00CE11B3" w:rsidRPr="001123D5" w:rsidRDefault="00CE11B3" w:rsidP="00CE11B3">
                            <w:pPr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7F2751C5" w14:textId="77777777" w:rsidR="00CE11B3" w:rsidRPr="003C52D7" w:rsidRDefault="00CE11B3" w:rsidP="00CE11B3">
                            <w:pPr>
                              <w:ind w:left="720"/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28"/>
                                <w:szCs w:val="28"/>
                              </w:rPr>
                            </w:pPr>
                            <w:r w:rsidRPr="003C52D7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28"/>
                                <w:szCs w:val="28"/>
                              </w:rPr>
                              <w:t>Location:</w:t>
                            </w:r>
                          </w:p>
                          <w:p w14:paraId="2278EB21" w14:textId="77777777" w:rsidR="002747FE" w:rsidRPr="00CE11B3" w:rsidRDefault="00CE11B3" w:rsidP="00CE11B3">
                            <w:pPr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1123D5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>UNBC Canfor Wintergarden</w:t>
                            </w:r>
                            <w:r w:rsidRPr="00CE11B3">
                              <w:rPr>
                                <w:rFonts w:ascii="Arial Black" w:hAnsi="Arial Black" w:cs="Arial"/>
                                <w:color w:val="FFFFFF" w:themeColor="background1"/>
                                <w:sz w:val="28"/>
                                <w:szCs w:val="28"/>
                              </w:rPr>
                              <w:t>:</w:t>
                            </w:r>
                            <w:permEnd w:id="904682343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AE1BB1" id="Rectangle 5" o:spid="_x0000_s1028" style="position:absolute;margin-left:233.75pt;margin-top:64pt;width:246pt;height:19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" fillcolor="#0d0d0d [3069]" strokecolor="black [3200]" strokeweight="1pt">
                <v:textbox>
                  <w:txbxContent>
                    <w:p w14:paraId="166B0423" w14:textId="77777777" w:rsidR="002747FE" w:rsidRPr="003C52D7" w:rsidRDefault="002747FE" w:rsidP="00CE11B3">
                      <w:pPr>
                        <w:ind w:left="720"/>
                        <w:rPr>
                          <w:rFonts w:ascii="Arial Black" w:hAnsi="Arial Black" w:cs="Arial"/>
                          <w:b/>
                          <w:color w:val="CE9F20"/>
                          <w:sz w:val="28"/>
                          <w:szCs w:val="28"/>
                        </w:rPr>
                      </w:pPr>
                      <w:permStart w:id="904682343" w:edGrp="everyone"/>
                      <w:r w:rsidRPr="003C52D7">
                        <w:rPr>
                          <w:rFonts w:ascii="Arial Black" w:hAnsi="Arial Black" w:cs="Arial"/>
                          <w:b/>
                          <w:color w:val="CE9F20"/>
                          <w:sz w:val="28"/>
                          <w:szCs w:val="28"/>
                        </w:rPr>
                        <w:t>Date:</w:t>
                      </w:r>
                    </w:p>
                    <w:p w14:paraId="228A71E2" w14:textId="77777777" w:rsidR="00CE11B3" w:rsidRPr="001123D5" w:rsidRDefault="00CE11B3" w:rsidP="00CE11B3">
                      <w:pPr>
                        <w:ind w:left="720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  <w:r w:rsidRPr="001123D5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>September 3, 2020</w:t>
                      </w:r>
                    </w:p>
                    <w:p w14:paraId="343FA34D" w14:textId="77777777" w:rsidR="00CE11B3" w:rsidRPr="001123D5" w:rsidRDefault="00CE11B3" w:rsidP="00CE11B3">
                      <w:pPr>
                        <w:ind w:left="720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08687D4B" w14:textId="77777777" w:rsidR="00CE11B3" w:rsidRPr="003C52D7" w:rsidRDefault="00CE11B3" w:rsidP="00CE11B3">
                      <w:pPr>
                        <w:ind w:left="720"/>
                        <w:rPr>
                          <w:rFonts w:ascii="Arial Black" w:hAnsi="Arial Black" w:cs="Arial"/>
                          <w:b/>
                          <w:color w:val="CE9F20"/>
                          <w:sz w:val="28"/>
                          <w:szCs w:val="28"/>
                        </w:rPr>
                      </w:pPr>
                      <w:r w:rsidRPr="003C52D7">
                        <w:rPr>
                          <w:rFonts w:ascii="Arial Black" w:hAnsi="Arial Black" w:cs="Arial"/>
                          <w:b/>
                          <w:color w:val="CE9F20"/>
                          <w:sz w:val="28"/>
                          <w:szCs w:val="28"/>
                        </w:rPr>
                        <w:t>Time:</w:t>
                      </w:r>
                    </w:p>
                    <w:p w14:paraId="2B9B6231" w14:textId="77777777" w:rsidR="00CE11B3" w:rsidRPr="001123D5" w:rsidRDefault="00CE11B3" w:rsidP="00CE11B3">
                      <w:pPr>
                        <w:ind w:left="720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  <w:r w:rsidRPr="001123D5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>8:00 am – 1:00 pm</w:t>
                      </w:r>
                    </w:p>
                    <w:p w14:paraId="0312B145" w14:textId="77777777" w:rsidR="00CE11B3" w:rsidRPr="001123D5" w:rsidRDefault="00CE11B3" w:rsidP="00CE11B3">
                      <w:pPr>
                        <w:ind w:left="720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14:paraId="7F2751C5" w14:textId="77777777" w:rsidR="00CE11B3" w:rsidRPr="003C52D7" w:rsidRDefault="00CE11B3" w:rsidP="00CE11B3">
                      <w:pPr>
                        <w:ind w:left="720"/>
                        <w:rPr>
                          <w:rFonts w:ascii="Arial Black" w:hAnsi="Arial Black" w:cs="Arial"/>
                          <w:b/>
                          <w:color w:val="CE9F20"/>
                          <w:sz w:val="28"/>
                          <w:szCs w:val="28"/>
                        </w:rPr>
                      </w:pPr>
                      <w:r w:rsidRPr="003C52D7">
                        <w:rPr>
                          <w:rFonts w:ascii="Arial Black" w:hAnsi="Arial Black" w:cs="Arial"/>
                          <w:b/>
                          <w:color w:val="CE9F20"/>
                          <w:sz w:val="28"/>
                          <w:szCs w:val="28"/>
                        </w:rPr>
                        <w:t>Location:</w:t>
                      </w:r>
                    </w:p>
                    <w:p w14:paraId="2278EB21" w14:textId="77777777" w:rsidR="002747FE" w:rsidRPr="00CE11B3" w:rsidRDefault="00CE11B3" w:rsidP="00CE11B3">
                      <w:pPr>
                        <w:ind w:left="720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  <w:r w:rsidRPr="001123D5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>UNBC Canfor Wintergarden</w:t>
                      </w:r>
                      <w:r w:rsidRPr="00CE11B3">
                        <w:rPr>
                          <w:rFonts w:ascii="Arial Black" w:hAnsi="Arial Black" w:cs="Arial"/>
                          <w:color w:val="FFFFFF" w:themeColor="background1"/>
                          <w:sz w:val="28"/>
                          <w:szCs w:val="28"/>
                        </w:rPr>
                        <w:t>:</w:t>
                      </w:r>
                      <w:permEnd w:id="904682343"/>
                    </w:p>
                  </w:txbxContent>
                </v:textbox>
              </v:rect>
            </w:pict>
          </mc:Fallback>
        </mc:AlternateContent>
      </w:r>
      <w:r w:rsidR="002747FE">
        <w:rPr>
          <w:noProof/>
          <w:lang w:val="en-CA" w:eastAsia="en-CA"/>
        </w:rPr>
        <w:drawing>
          <wp:anchor distT="0" distB="0" distL="114300" distR="114300" simplePos="0" relativeHeight="251669504" behindDoc="0" locked="0" layoutInCell="1" allowOverlap="1" wp14:anchorId="36F9BEF2" wp14:editId="261F0DF3">
            <wp:simplePos x="0" y="0"/>
            <wp:positionH relativeFrom="margin">
              <wp:posOffset>-789940</wp:posOffset>
            </wp:positionH>
            <wp:positionV relativeFrom="paragraph">
              <wp:posOffset>-419100</wp:posOffset>
            </wp:positionV>
            <wp:extent cx="2641600" cy="455392"/>
            <wp:effectExtent l="0" t="0" r="6350" b="190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_white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0" cy="4553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ermEnd w:id="551700999"/>
      <w:r w:rsidR="002747FE">
        <w:rPr>
          <w:noProof/>
          <w:lang w:val="en-CA" w:eastAsia="en-CA"/>
        </w:rPr>
        <w:drawing>
          <wp:anchor distT="0" distB="0" distL="114300" distR="114300" simplePos="0" relativeHeight="251668480" behindDoc="0" locked="0" layoutInCell="1" allowOverlap="1" wp14:anchorId="1066FA6C" wp14:editId="59A1BE3A">
            <wp:simplePos x="0" y="0"/>
            <wp:positionH relativeFrom="page">
              <wp:posOffset>177800</wp:posOffset>
            </wp:positionH>
            <wp:positionV relativeFrom="paragraph">
              <wp:posOffset>-914400</wp:posOffset>
            </wp:positionV>
            <wp:extent cx="7416800" cy="14427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een_Head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680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47FE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2D0B8B5E" wp14:editId="2EEE55E3">
                <wp:simplePos x="0" y="0"/>
                <wp:positionH relativeFrom="column">
                  <wp:posOffset>-1120775</wp:posOffset>
                </wp:positionH>
                <wp:positionV relativeFrom="paragraph">
                  <wp:posOffset>7650480</wp:posOffset>
                </wp:positionV>
                <wp:extent cx="7451090" cy="129794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1090" cy="129794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rect w14:anchorId="3969A147" id="Rectangle 1" o:spid="_x0000_s1026" style="position:absolute;margin-left:-88.25pt;margin-top:602.4pt;width:586.7pt;height:102.2pt;z-index:2516572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" fillcolor="black [3213]" stroked="f" strokeweight="1pt"/>
            </w:pict>
          </mc:Fallback>
        </mc:AlternateContent>
      </w:r>
      <w:permStart w:id="1003234844" w:edGrp="everyone"/>
      <w:r w:rsidR="00634B4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861BCE9" wp14:editId="2898E926">
                <wp:simplePos x="0" y="0"/>
                <wp:positionH relativeFrom="page">
                  <wp:posOffset>4225728</wp:posOffset>
                </wp:positionH>
                <wp:positionV relativeFrom="paragraph">
                  <wp:posOffset>7976235</wp:posOffset>
                </wp:positionV>
                <wp:extent cx="2932386" cy="771941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2386" cy="77194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65E200" w14:textId="77777777" w:rsidR="00D83159" w:rsidRPr="009C2B11" w:rsidRDefault="00D83159" w:rsidP="00D83159">
                            <w:pPr>
                              <w:jc w:val="right"/>
                              <w:rPr>
                                <w:rFonts w:ascii="Arial Black" w:hAnsi="Arial Black" w:cs="Arial"/>
                                <w:b/>
                                <w:color w:val="FFFFFF" w:themeColor="background1"/>
                              </w:rPr>
                            </w:pPr>
                            <w:permStart w:id="1712339653" w:edGrp="everyone"/>
                            <w:r w:rsidRPr="009C2B11">
                              <w:rPr>
                                <w:rFonts w:ascii="Arial Black" w:hAnsi="Arial Black" w:cs="Arial"/>
                                <w:b/>
                                <w:color w:val="FFFFFF" w:themeColor="background1"/>
                              </w:rPr>
                              <w:t>Contact Name / Department</w:t>
                            </w:r>
                          </w:p>
                          <w:p w14:paraId="429BE933" w14:textId="77777777" w:rsidR="00D83159" w:rsidRPr="009C2B11" w:rsidRDefault="00D83159" w:rsidP="00D83159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9C2B11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Name or Title</w:t>
                            </w:r>
                          </w:p>
                          <w:p w14:paraId="724E2324" w14:textId="77777777" w:rsidR="00D83159" w:rsidRPr="009C2B11" w:rsidRDefault="00D83159" w:rsidP="00D83159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9C2B11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Ph:</w:t>
                            </w:r>
                          </w:p>
                          <w:p w14:paraId="3AA6FF35" w14:textId="77777777" w:rsidR="00D83159" w:rsidRPr="009C2B11" w:rsidRDefault="00D83159" w:rsidP="00D83159">
                            <w:pPr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proofErr w:type="spellStart"/>
                            <w:r w:rsidRPr="009C2B11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Em</w:t>
                            </w:r>
                            <w:proofErr w:type="spellEnd"/>
                            <w:r w:rsidRPr="009C2B11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: </w:t>
                            </w:r>
                          </w:p>
                          <w:permEnd w:id="1712339653"/>
                          <w:p w14:paraId="33997A15" w14:textId="77777777" w:rsidR="00D83159" w:rsidRDefault="00D8315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1BCE9" id="_x0000_s1029" type="#_x0000_t202" style="position:absolute;margin-left:332.75pt;margin-top:628.05pt;width:230.9pt;height:60.8pt;z-index:25166745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" filled="f" stroked="f" strokeweight=".5pt">
                <v:textbox>
                  <w:txbxContent>
                    <w:p w14:paraId="3F65E200" w14:textId="77777777" w:rsidR="00D83159" w:rsidRPr="009C2B11" w:rsidRDefault="00D83159" w:rsidP="00D83159">
                      <w:pPr>
                        <w:jc w:val="right"/>
                        <w:rPr>
                          <w:rFonts w:ascii="Arial Black" w:hAnsi="Arial Black" w:cs="Arial"/>
                          <w:b/>
                          <w:color w:val="FFFFFF" w:themeColor="background1"/>
                        </w:rPr>
                      </w:pPr>
                      <w:permStart w:id="1712339653" w:edGrp="everyone"/>
                      <w:r w:rsidRPr="009C2B11">
                        <w:rPr>
                          <w:rFonts w:ascii="Arial Black" w:hAnsi="Arial Black" w:cs="Arial"/>
                          <w:b/>
                          <w:color w:val="FFFFFF" w:themeColor="background1"/>
                        </w:rPr>
                        <w:t>Contact Name / Department</w:t>
                      </w:r>
                    </w:p>
                    <w:p w14:paraId="429BE933" w14:textId="77777777" w:rsidR="00D83159" w:rsidRPr="009C2B11" w:rsidRDefault="00D83159" w:rsidP="00D83159">
                      <w:pPr>
                        <w:jc w:val="right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9C2B11">
                        <w:rPr>
                          <w:rFonts w:ascii="Arial" w:hAnsi="Arial" w:cs="Arial"/>
                          <w:color w:val="FFFFFF" w:themeColor="background1"/>
                        </w:rPr>
                        <w:t>Name or Title</w:t>
                      </w:r>
                    </w:p>
                    <w:p w14:paraId="724E2324" w14:textId="77777777" w:rsidR="00D83159" w:rsidRPr="009C2B11" w:rsidRDefault="00D83159" w:rsidP="00D83159">
                      <w:pPr>
                        <w:jc w:val="right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9C2B11">
                        <w:rPr>
                          <w:rFonts w:ascii="Arial" w:hAnsi="Arial" w:cs="Arial"/>
                          <w:color w:val="FFFFFF" w:themeColor="background1"/>
                        </w:rPr>
                        <w:t>Ph:</w:t>
                      </w:r>
                    </w:p>
                    <w:p w14:paraId="3AA6FF35" w14:textId="77777777" w:rsidR="00D83159" w:rsidRPr="009C2B11" w:rsidRDefault="00D83159" w:rsidP="00D83159">
                      <w:pPr>
                        <w:jc w:val="right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proofErr w:type="spellStart"/>
                      <w:r w:rsidRPr="009C2B11">
                        <w:rPr>
                          <w:rFonts w:ascii="Arial" w:hAnsi="Arial" w:cs="Arial"/>
                          <w:color w:val="FFFFFF" w:themeColor="background1"/>
                        </w:rPr>
                        <w:t>Em</w:t>
                      </w:r>
                      <w:proofErr w:type="spellEnd"/>
                      <w:r w:rsidRPr="009C2B11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: </w:t>
                      </w:r>
                    </w:p>
                    <w:permEnd w:id="1712339653"/>
                    <w:p w14:paraId="33997A15" w14:textId="77777777" w:rsidR="00D83159" w:rsidRDefault="00D83159"/>
                  </w:txbxContent>
                </v:textbox>
                <w10:wrap anchorx="page"/>
              </v:shape>
            </w:pict>
          </mc:Fallback>
        </mc:AlternateContent>
      </w:r>
      <w:r w:rsidR="00634B41"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D351A9E" wp14:editId="494AE1A3">
                <wp:simplePos x="0" y="0"/>
                <wp:positionH relativeFrom="column">
                  <wp:posOffset>-826901</wp:posOffset>
                </wp:positionH>
                <wp:positionV relativeFrom="page">
                  <wp:posOffset>9184158</wp:posOffset>
                </wp:positionV>
                <wp:extent cx="2961640" cy="47244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1640" cy="472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7DE43A" w14:textId="77777777" w:rsidR="00D83159" w:rsidRPr="00CE11B3" w:rsidRDefault="00D83159" w:rsidP="00D83159">
                            <w:pPr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</w:pPr>
                            <w:permStart w:id="2001156686" w:edGrp="everyone"/>
                            <w:r w:rsidRPr="00CE11B3">
                              <w:rPr>
                                <w:rFonts w:ascii="Arial" w:hAnsi="Arial" w:cs="Arial"/>
                                <w:color w:val="CE9F20"/>
                                <w:sz w:val="36"/>
                                <w:szCs w:val="36"/>
                              </w:rPr>
                              <w:t>unbc.ca/</w:t>
                            </w:r>
                            <w:r w:rsidRPr="00CE11B3">
                              <w:rPr>
                                <w:rFonts w:ascii="Arial Black" w:hAnsi="Arial Black" w:cs="Arial"/>
                                <w:b/>
                                <w:color w:val="CE9F20"/>
                                <w:sz w:val="36"/>
                                <w:szCs w:val="36"/>
                              </w:rPr>
                              <w:t>website</w:t>
                            </w:r>
                          </w:p>
                          <w:permEnd w:id="2001156686"/>
                          <w:p w14:paraId="23A94283" w14:textId="77777777" w:rsidR="00BF65FC" w:rsidRDefault="00BF65F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351A9E" id="_x0000_s1030" type="#_x0000_t202" style="position:absolute;margin-left:-65.1pt;margin-top:723.15pt;width:233.2pt;height:37.2pt;z-index:25166643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" filled="f" stroked="f">
                <v:textbox>
                  <w:txbxContent>
                    <w:p w14:paraId="277DE43A" w14:textId="77777777" w:rsidR="00D83159" w:rsidRPr="00CE11B3" w:rsidRDefault="00D83159" w:rsidP="00D83159">
                      <w:pPr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</w:pPr>
                      <w:permStart w:id="2001156686" w:edGrp="everyone"/>
                      <w:r w:rsidRPr="00CE11B3">
                        <w:rPr>
                          <w:rFonts w:ascii="Arial" w:hAnsi="Arial" w:cs="Arial"/>
                          <w:color w:val="CE9F20"/>
                          <w:sz w:val="36"/>
                          <w:szCs w:val="36"/>
                        </w:rPr>
                        <w:t>unbc.ca/</w:t>
                      </w:r>
                      <w:r w:rsidRPr="00CE11B3">
                        <w:rPr>
                          <w:rFonts w:ascii="Arial Black" w:hAnsi="Arial Black" w:cs="Arial"/>
                          <w:b/>
                          <w:color w:val="CE9F20"/>
                          <w:sz w:val="36"/>
                          <w:szCs w:val="36"/>
                        </w:rPr>
                        <w:t>website</w:t>
                      </w:r>
                    </w:p>
                    <w:permEnd w:id="2001156686"/>
                    <w:p w14:paraId="23A94283" w14:textId="77777777" w:rsidR="00BF65FC" w:rsidRDefault="00BF65FC"/>
                  </w:txbxContent>
                </v:textbox>
                <w10:wrap type="square" anchory="page"/>
              </v:shape>
            </w:pict>
          </mc:Fallback>
        </mc:AlternateContent>
      </w:r>
      <w:bookmarkEnd w:id="0"/>
      <w:permEnd w:id="1003234844"/>
    </w:p>
    <w:sectPr w:rsidR="002C2D31" w:rsidSect="009C2B11">
      <w:pgSz w:w="12240" w:h="15840" w:code="1"/>
      <w:pgMar w:top="1440" w:right="2045" w:bottom="8885" w:left="204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 w:grammar="clean"/>
  <w:documentProtection w:edit="readOnly" w:enforcement="1" w:cryptProviderType="rsaAES" w:cryptAlgorithmClass="hash" w:cryptAlgorithmType="typeAny" w:cryptAlgorithmSid="14" w:cryptSpinCount="100000" w:hash="GASiKp1hyH1lIeBvlRZddDFdnzu6sZh+7ATcIs6E9VtrggL1ShusROpTolgyZINBnFtp6FvcMZQnQWp92hBejA==" w:salt="94avNxfN7jote89W5fLSLA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jQxNDU2NLE0NjZR0lEKTi0uzszPAykwrAUA8aP1oSwAAAA="/>
  </w:docVars>
  <w:rsids>
    <w:rsidRoot w:val="00DB3E1C"/>
    <w:rsid w:val="000A6C8C"/>
    <w:rsid w:val="000F5911"/>
    <w:rsid w:val="001123D5"/>
    <w:rsid w:val="002747FE"/>
    <w:rsid w:val="003C52D7"/>
    <w:rsid w:val="00436F98"/>
    <w:rsid w:val="00451269"/>
    <w:rsid w:val="00634B41"/>
    <w:rsid w:val="00877F32"/>
    <w:rsid w:val="009C2B11"/>
    <w:rsid w:val="00BF65FC"/>
    <w:rsid w:val="00CE11B3"/>
    <w:rsid w:val="00D83159"/>
    <w:rsid w:val="00D92F09"/>
    <w:rsid w:val="00DB3E1C"/>
    <w:rsid w:val="00DF2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BB126"/>
  <w15:chartTrackingRefBased/>
  <w15:docId w15:val="{117C6125-C9BD-4AED-8A24-61904929C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65FC"/>
    <w:pPr>
      <w:spacing w:after="0" w:line="240" w:lineRule="auto"/>
    </w:pPr>
    <w:rPr>
      <w:rFonts w:ascii="Times New Roman" w:eastAsia="Times New Roman" w:hAnsi="Times New Roman" w:cs="Times New Roman"/>
      <w:color w:val="21212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F3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F32"/>
    <w:rPr>
      <w:rFonts w:ascii="Times New Roman" w:eastAsia="Times New Roman" w:hAnsi="Times New Roman" w:cs="Times New Roman"/>
      <w:color w:val="212120"/>
      <w:kern w:val="2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889BFA-23E4-DF40-8F18-AD82C4B13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9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Hughes</dc:creator>
  <cp:keywords/>
  <dc:description/>
  <cp:lastModifiedBy>Microsoft Office User</cp:lastModifiedBy>
  <cp:revision>3</cp:revision>
  <cp:lastPrinted>2022-12-16T18:22:00Z</cp:lastPrinted>
  <dcterms:created xsi:type="dcterms:W3CDTF">2022-12-16T18:22:00Z</dcterms:created>
  <dcterms:modified xsi:type="dcterms:W3CDTF">2022-12-16T18:26:00Z</dcterms:modified>
</cp:coreProperties>
</file>